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7ADA9" w14:textId="645B3ACA" w:rsidR="00AE794E" w:rsidRDefault="00DE373F">
      <w:r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1AEB478E" wp14:editId="64AA157F">
            <wp:simplePos x="0" y="0"/>
            <wp:positionH relativeFrom="column">
              <wp:posOffset>-811369</wp:posOffset>
            </wp:positionH>
            <wp:positionV relativeFrom="paragraph">
              <wp:posOffset>-862885</wp:posOffset>
            </wp:positionV>
            <wp:extent cx="7378272" cy="10586434"/>
            <wp:effectExtent l="0" t="0" r="635" b="571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ift-aid-form-2016-foodbank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2515" cy="10592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13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B86D7A" wp14:editId="3DE93DD3">
                <wp:simplePos x="0" y="0"/>
                <wp:positionH relativeFrom="column">
                  <wp:posOffset>-457200</wp:posOffset>
                </wp:positionH>
                <wp:positionV relativeFrom="paragraph">
                  <wp:posOffset>190500</wp:posOffset>
                </wp:positionV>
                <wp:extent cx="3911600" cy="9271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1600" cy="92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8211E9" w14:textId="351255BB" w:rsidR="00460139" w:rsidRPr="00460139" w:rsidRDefault="00460139" w:rsidP="00460139">
                            <w:pPr>
                              <w:pStyle w:val="BasicParagraph"/>
                              <w:rPr>
                                <w:color w:val="3B3838" w:themeColor="background2" w:themeShade="40"/>
                                <w:sz w:val="28"/>
                                <w:szCs w:val="28"/>
                              </w:rPr>
                            </w:pPr>
                            <w:r w:rsidRPr="00460139">
                              <w:rPr>
                                <w:rFonts w:ascii="CorpidC1-Regular" w:hAnsi="CorpidC1-Regular" w:cs="CorpidC1-Regular"/>
                                <w:sz w:val="28"/>
                                <w:szCs w:val="28"/>
                              </w:rPr>
                              <w:t xml:space="preserve">By filling in this form </w:t>
                            </w:r>
                            <w:r w:rsidR="00551981">
                              <w:rPr>
                                <w:rFonts w:ascii="CorpidC1-Regular" w:hAnsi="CorpidC1-Regular" w:cs="CorpidC1-Regular"/>
                                <w:sz w:val="28"/>
                                <w:szCs w:val="28"/>
                              </w:rPr>
                              <w:t>Oswestry and Borders</w:t>
                            </w:r>
                            <w:r w:rsidRPr="00460139">
                              <w:rPr>
                                <w:rFonts w:ascii="CorpidC1-Regular" w:hAnsi="CorpidC1-Regular" w:cs="CorpidC1-Regular"/>
                                <w:sz w:val="28"/>
                                <w:szCs w:val="28"/>
                              </w:rPr>
                              <w:t xml:space="preserve"> Foodbank will receive an extra 25p for every £1 you give at no extra cost to you. Thank you!</w:t>
                            </w:r>
                            <w:r w:rsidRPr="00460139">
                              <w:rPr>
                                <w:color w:val="3B3838" w:themeColor="background2" w:themeShade="4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86D7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36pt;margin-top:15pt;width:308pt;height:7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" filled="f" stroked="f">
                <v:textbox>
                  <w:txbxContent>
                    <w:p w14:paraId="328211E9" w14:textId="351255BB" w:rsidR="00460139" w:rsidRPr="00460139" w:rsidRDefault="00460139" w:rsidP="00460139">
                      <w:pPr>
                        <w:pStyle w:val="BasicParagraph"/>
                        <w:rPr>
                          <w:color w:val="3B3838" w:themeColor="background2" w:themeShade="40"/>
                          <w:sz w:val="28"/>
                          <w:szCs w:val="28"/>
                        </w:rPr>
                      </w:pPr>
                      <w:r w:rsidRPr="00460139">
                        <w:rPr>
                          <w:rFonts w:ascii="CorpidC1-Regular" w:hAnsi="CorpidC1-Regular" w:cs="CorpidC1-Regular"/>
                          <w:sz w:val="28"/>
                          <w:szCs w:val="28"/>
                        </w:rPr>
                        <w:t xml:space="preserve">By filling in this form </w:t>
                      </w:r>
                      <w:r w:rsidR="00551981">
                        <w:rPr>
                          <w:rFonts w:ascii="CorpidC1-Regular" w:hAnsi="CorpidC1-Regular" w:cs="CorpidC1-Regular"/>
                          <w:sz w:val="28"/>
                          <w:szCs w:val="28"/>
                        </w:rPr>
                        <w:t>Oswestry and Borders</w:t>
                      </w:r>
                      <w:r w:rsidRPr="00460139">
                        <w:rPr>
                          <w:rFonts w:ascii="CorpidC1-Regular" w:hAnsi="CorpidC1-Regular" w:cs="CorpidC1-Regular"/>
                          <w:sz w:val="28"/>
                          <w:szCs w:val="28"/>
                        </w:rPr>
                        <w:t xml:space="preserve"> Foodbank will receive an extra 25p for every £1 you give at no extra cost to you. Thank you!</w:t>
                      </w:r>
                      <w:r w:rsidRPr="00460139">
                        <w:rPr>
                          <w:color w:val="3B3838" w:themeColor="background2" w:themeShade="4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A35A8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2D7CF320" wp14:editId="58496C5E">
            <wp:simplePos x="0" y="0"/>
            <wp:positionH relativeFrom="column">
              <wp:posOffset>4114800</wp:posOffset>
            </wp:positionH>
            <wp:positionV relativeFrom="paragraph">
              <wp:posOffset>-228600</wp:posOffset>
            </wp:positionV>
            <wp:extent cx="1962150" cy="115379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Network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15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0E0244" w14:textId="4B8ADFE9" w:rsidR="00AE794E" w:rsidRDefault="00AE794E"/>
    <w:p w14:paraId="3F79A453" w14:textId="134EFC27" w:rsidR="00AE794E" w:rsidRDefault="00AE794E"/>
    <w:p w14:paraId="38A1D1C7" w14:textId="1033E3A3" w:rsidR="00AE794E" w:rsidRDefault="00AE794E"/>
    <w:p w14:paraId="32F9A007" w14:textId="36AD6265" w:rsidR="007C26FE" w:rsidRDefault="00DD59EB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3229BEB" wp14:editId="02C53E16">
                <wp:simplePos x="0" y="0"/>
                <wp:positionH relativeFrom="column">
                  <wp:posOffset>-340995</wp:posOffset>
                </wp:positionH>
                <wp:positionV relativeFrom="paragraph">
                  <wp:posOffset>5380355</wp:posOffset>
                </wp:positionV>
                <wp:extent cx="6629400" cy="99187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4946F0D" w14:textId="77777777" w:rsidR="001727B3" w:rsidRPr="001727B3" w:rsidRDefault="001727B3" w:rsidP="001727B3">
                            <w:pPr>
                              <w:spacing w:after="0" w:line="240" w:lineRule="auto"/>
                              <w:rPr>
                                <w:b/>
                                <w:color w:val="3B3838" w:themeColor="background2" w:themeShade="40"/>
                                <w:sz w:val="20"/>
                                <w:szCs w:val="17"/>
                              </w:rPr>
                            </w:pPr>
                            <w:r w:rsidRPr="001727B3">
                              <w:rPr>
                                <w:b/>
                                <w:color w:val="3B3838" w:themeColor="background2" w:themeShade="40"/>
                                <w:sz w:val="20"/>
                                <w:szCs w:val="17"/>
                              </w:rPr>
                              <w:t xml:space="preserve">Data protection </w:t>
                            </w:r>
                          </w:p>
                          <w:p w14:paraId="2D7534D8" w14:textId="77777777" w:rsidR="001727B3" w:rsidRPr="001727B3" w:rsidRDefault="001727B3" w:rsidP="001727B3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</w:pPr>
                          </w:p>
                          <w:p w14:paraId="0EB883CA" w14:textId="15760988" w:rsidR="007B2C1E" w:rsidRPr="00BD48EC" w:rsidRDefault="007B2C1E" w:rsidP="007B2C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/>
                                <w:sz w:val="18"/>
                                <w:szCs w:val="18"/>
                              </w:rPr>
                            </w:pPr>
                            <w:r w:rsidRPr="002910A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'</w:t>
                            </w:r>
                            <w:r w:rsidR="00551981" w:rsidRPr="002910A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Oswestry and Borders </w:t>
                            </w:r>
                            <w:r w:rsidRPr="002910A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Foodbank is committed to protecting your privacy and will process your personal data in accordance with current Data Protection legislation. </w:t>
                            </w:r>
                            <w:r w:rsidR="00551981" w:rsidRPr="002910A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Oswestry and Borders</w:t>
                            </w:r>
                            <w:r w:rsidRPr="002910A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Foodbank collects information to keep in touch with you and supply you with information relating to our work. To unsubscribe from our newsletter, send a message to the email address above with the word unsubscribe in the subject line. A full data privacy statement for financial donors is available from the foodbank on request.’</w:t>
                            </w:r>
                            <w:bookmarkStart w:id="0" w:name="_GoBack"/>
                            <w:bookmarkEnd w:id="0"/>
                          </w:p>
                          <w:p w14:paraId="2E76666C" w14:textId="5FBDC842" w:rsidR="000E190E" w:rsidRPr="001727B3" w:rsidRDefault="000E190E" w:rsidP="001727B3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29BEB" id="Text Box 2" o:spid="_x0000_s1027" type="#_x0000_t202" style="position:absolute;margin-left:-26.85pt;margin-top:423.65pt;width:522pt;height:78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" filled="f" stroked="f">
                <v:textbox>
                  <w:txbxContent>
                    <w:p w14:paraId="64946F0D" w14:textId="77777777" w:rsidR="001727B3" w:rsidRPr="001727B3" w:rsidRDefault="001727B3" w:rsidP="001727B3">
                      <w:pPr>
                        <w:spacing w:after="0" w:line="240" w:lineRule="auto"/>
                        <w:rPr>
                          <w:b/>
                          <w:color w:val="3B3838" w:themeColor="background2" w:themeShade="40"/>
                          <w:sz w:val="20"/>
                          <w:szCs w:val="17"/>
                        </w:rPr>
                      </w:pPr>
                      <w:r w:rsidRPr="001727B3">
                        <w:rPr>
                          <w:b/>
                          <w:color w:val="3B3838" w:themeColor="background2" w:themeShade="40"/>
                          <w:sz w:val="20"/>
                          <w:szCs w:val="17"/>
                        </w:rPr>
                        <w:t xml:space="preserve">Data protection </w:t>
                      </w:r>
                    </w:p>
                    <w:p w14:paraId="2D7534D8" w14:textId="77777777" w:rsidR="001727B3" w:rsidRPr="001727B3" w:rsidRDefault="001727B3" w:rsidP="001727B3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18"/>
                          <w:szCs w:val="17"/>
                        </w:rPr>
                      </w:pPr>
                    </w:p>
                    <w:p w14:paraId="0EB883CA" w14:textId="15760988" w:rsidR="007B2C1E" w:rsidRPr="00BD48EC" w:rsidRDefault="007B2C1E" w:rsidP="007B2C1E">
                      <w:pPr>
                        <w:spacing w:after="0" w:line="240" w:lineRule="auto"/>
                        <w:rPr>
                          <w:rFonts w:ascii="Times New Roman" w:eastAsia="Times New Roman" w:hAnsi="Times New Roman"/>
                          <w:sz w:val="18"/>
                          <w:szCs w:val="18"/>
                        </w:rPr>
                      </w:pPr>
                      <w:r w:rsidRPr="002910A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'</w:t>
                      </w:r>
                      <w:r w:rsidR="00551981" w:rsidRPr="002910A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Oswestry and Borders </w:t>
                      </w:r>
                      <w:r w:rsidRPr="002910A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Foodbank is committed to protecting your privacy and will process your personal data in accordance with current Data Protection legislation. </w:t>
                      </w:r>
                      <w:r w:rsidR="00551981" w:rsidRPr="002910A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Oswestry and Borders</w:t>
                      </w:r>
                      <w:r w:rsidRPr="002910A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 Foodbank collects information to keep in touch with you and supply you with information relating to our work. To unsubscribe from our newsletter, send a message to the email address above with the word unsubscribe in the subject line. A full data privacy statement for financial donors is available from the foodbank on request.’</w:t>
                      </w:r>
                      <w:bookmarkStart w:id="1" w:name="_GoBack"/>
                      <w:bookmarkEnd w:id="1"/>
                    </w:p>
                    <w:p w14:paraId="2E76666C" w14:textId="5FBDC842" w:rsidR="000E190E" w:rsidRPr="001727B3" w:rsidRDefault="000E190E" w:rsidP="001727B3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18"/>
                          <w:szCs w:val="17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373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33E117A" wp14:editId="5FA91EE5">
                <wp:simplePos x="0" y="0"/>
                <wp:positionH relativeFrom="column">
                  <wp:posOffset>-342900</wp:posOffset>
                </wp:positionH>
                <wp:positionV relativeFrom="paragraph">
                  <wp:posOffset>4922699</wp:posOffset>
                </wp:positionV>
                <wp:extent cx="662178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DECB17" w14:textId="1AAA2680" w:rsidR="001727B3" w:rsidRPr="001727B3" w:rsidRDefault="001727B3" w:rsidP="001727B3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1727B3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You can change your preferences any time by contacting us on </w:t>
                            </w:r>
                            <w:r w:rsidR="00551981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01691 671940</w:t>
                            </w:r>
                            <w:r w:rsidRPr="001727B3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or emailing us at </w:t>
                            </w:r>
                          </w:p>
                          <w:p w14:paraId="5AF71ADC" w14:textId="25936A32" w:rsidR="001727B3" w:rsidRPr="001727B3" w:rsidRDefault="00551981" w:rsidP="001727B3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info</w:t>
                            </w:r>
                            <w:r w:rsidR="001727B3" w:rsidRPr="001727B3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oswestryandborders</w:t>
                            </w:r>
                            <w:r w:rsidR="001727B3" w:rsidRPr="001727B3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.foodbank.org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E117A" id="Text Box 4" o:spid="_x0000_s1028" type="#_x0000_t202" style="position:absolute;margin-left:-27pt;margin-top:387.6pt;width:521.4pt;height:3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" filled="f" stroked="f">
                <v:textbox>
                  <w:txbxContent>
                    <w:p w14:paraId="20DECB17" w14:textId="1AAA2680" w:rsidR="001727B3" w:rsidRPr="001727B3" w:rsidRDefault="001727B3" w:rsidP="001727B3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1727B3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 xml:space="preserve">You can change your preferences any time by contacting us on </w:t>
                      </w:r>
                      <w:r w:rsidR="00551981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01691 671940</w:t>
                      </w:r>
                      <w:r w:rsidRPr="001727B3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 xml:space="preserve"> or emailing us at </w:t>
                      </w:r>
                    </w:p>
                    <w:p w14:paraId="5AF71ADC" w14:textId="25936A32" w:rsidR="001727B3" w:rsidRPr="001727B3" w:rsidRDefault="00551981" w:rsidP="001727B3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info</w:t>
                      </w:r>
                      <w:r w:rsidR="001727B3" w:rsidRPr="001727B3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oswestryandborders</w:t>
                      </w:r>
                      <w:r w:rsidR="001727B3" w:rsidRPr="001727B3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.foodbank.org.uk</w:t>
                      </w:r>
                    </w:p>
                  </w:txbxContent>
                </v:textbox>
              </v:shape>
            </w:pict>
          </mc:Fallback>
        </mc:AlternateContent>
      </w:r>
      <w:r w:rsidR="00DE373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9D5BF99" wp14:editId="34A49735">
                <wp:simplePos x="0" y="0"/>
                <wp:positionH relativeFrom="column">
                  <wp:posOffset>2614411</wp:posOffset>
                </wp:positionH>
                <wp:positionV relativeFrom="paragraph">
                  <wp:posOffset>4490389</wp:posOffset>
                </wp:positionV>
                <wp:extent cx="3760631" cy="4572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0631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C0918A" w14:textId="54D85712" w:rsidR="00DE373F" w:rsidRPr="001727B3" w:rsidRDefault="00DE373F" w:rsidP="00DE373F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I do not wish to receive future communications fro</w:t>
                            </w:r>
                            <w:r w:rsidR="00551981"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m Oswestry and Borders</w:t>
                            </w:r>
                            <w:r>
                              <w:rPr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Food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5BF99" id="Text Box 8" o:spid="_x0000_s1029" type="#_x0000_t202" style="position:absolute;margin-left:205.85pt;margin-top:353.55pt;width:296.1pt;height:3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" filled="f" stroked="f">
                <v:textbox>
                  <w:txbxContent>
                    <w:p w14:paraId="77C0918A" w14:textId="54D85712" w:rsidR="00DE373F" w:rsidRPr="001727B3" w:rsidRDefault="00DE373F" w:rsidP="00DE373F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I do not wish to receive future communications fro</w:t>
                      </w:r>
                      <w:r w:rsidR="00551981"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>m Oswestry and Borders</w:t>
                      </w:r>
                      <w:r>
                        <w:rPr>
                          <w:color w:val="3B3838" w:themeColor="background2" w:themeShade="40"/>
                          <w:sz w:val="20"/>
                          <w:szCs w:val="20"/>
                        </w:rPr>
                        <w:t xml:space="preserve"> Foodbank</w:t>
                      </w:r>
                    </w:p>
                  </w:txbxContent>
                </v:textbox>
              </v:shape>
            </w:pict>
          </mc:Fallback>
        </mc:AlternateContent>
      </w:r>
      <w:r w:rsidR="0046013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FD3CE4" wp14:editId="256989E1">
                <wp:simplePos x="0" y="0"/>
                <wp:positionH relativeFrom="column">
                  <wp:posOffset>-345440</wp:posOffset>
                </wp:positionH>
                <wp:positionV relativeFrom="paragraph">
                  <wp:posOffset>6315075</wp:posOffset>
                </wp:positionV>
                <wp:extent cx="6629400" cy="4572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B75231" w14:textId="031E4179" w:rsidR="001727B3" w:rsidRPr="001727B3" w:rsidRDefault="001727B3" w:rsidP="002D04A7">
                            <w:pPr>
                              <w:spacing w:after="0" w:line="240" w:lineRule="auto"/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</w:pPr>
                            <w:r w:rsidRPr="001727B3"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We would love to know why you have chosen to donate</w:t>
                            </w:r>
                            <w:r w:rsidR="00551981"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 xml:space="preserve"> to Oswestry and Borders </w:t>
                            </w:r>
                            <w:r w:rsidR="003A3A5F"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Foodbank</w:t>
                            </w:r>
                            <w:r w:rsidRPr="001727B3">
                              <w:rPr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. If you would like to share your motivation let us know below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D3CE4" id="Text Box 3" o:spid="_x0000_s1030" type="#_x0000_t202" style="position:absolute;margin-left:-27.2pt;margin-top:497.25pt;width:522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" filled="f" stroked="f">
                <v:textbox>
                  <w:txbxContent>
                    <w:p w14:paraId="26B75231" w14:textId="031E4179" w:rsidR="001727B3" w:rsidRPr="001727B3" w:rsidRDefault="001727B3" w:rsidP="002D04A7">
                      <w:pPr>
                        <w:spacing w:after="0" w:line="240" w:lineRule="auto"/>
                        <w:rPr>
                          <w:color w:val="3B3838" w:themeColor="background2" w:themeShade="40"/>
                          <w:sz w:val="18"/>
                          <w:szCs w:val="17"/>
                        </w:rPr>
                      </w:pPr>
                      <w:r w:rsidRPr="001727B3">
                        <w:rPr>
                          <w:color w:val="3B3838" w:themeColor="background2" w:themeShade="40"/>
                          <w:sz w:val="18"/>
                          <w:szCs w:val="17"/>
                        </w:rPr>
                        <w:t>We would love to know why you have chosen to donate</w:t>
                      </w:r>
                      <w:r w:rsidR="00551981">
                        <w:rPr>
                          <w:color w:val="3B3838" w:themeColor="background2" w:themeShade="40"/>
                          <w:sz w:val="18"/>
                          <w:szCs w:val="17"/>
                        </w:rPr>
                        <w:t xml:space="preserve"> to Oswestry and Borders </w:t>
                      </w:r>
                      <w:r w:rsidR="003A3A5F">
                        <w:rPr>
                          <w:color w:val="3B3838" w:themeColor="background2" w:themeShade="40"/>
                          <w:sz w:val="18"/>
                          <w:szCs w:val="17"/>
                        </w:rPr>
                        <w:t>Foodbank</w:t>
                      </w:r>
                      <w:r w:rsidRPr="001727B3">
                        <w:rPr>
                          <w:color w:val="3B3838" w:themeColor="background2" w:themeShade="40"/>
                          <w:sz w:val="18"/>
                          <w:szCs w:val="17"/>
                        </w:rPr>
                        <w:t>. If you would like to share your motivation let us know below:</w:t>
                      </w:r>
                    </w:p>
                  </w:txbxContent>
                </v:textbox>
              </v:shape>
            </w:pict>
          </mc:Fallback>
        </mc:AlternateContent>
      </w:r>
      <w:r w:rsidR="0046013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15066DA" wp14:editId="5D17CAAB">
                <wp:simplePos x="0" y="0"/>
                <wp:positionH relativeFrom="column">
                  <wp:posOffset>-342900</wp:posOffset>
                </wp:positionH>
                <wp:positionV relativeFrom="paragraph">
                  <wp:posOffset>7864475</wp:posOffset>
                </wp:positionV>
                <wp:extent cx="662940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895D0D" w14:textId="5C0BC1D0" w:rsidR="00FA35A8" w:rsidRPr="00FA35A8" w:rsidRDefault="00FA35A8" w:rsidP="002D04A7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</w:pPr>
                            <w:r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Charity Number</w:t>
                            </w:r>
                            <w:r w:rsidR="001727B3"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 xml:space="preserve"> </w:t>
                            </w:r>
                            <w:r w:rsidR="00551981"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1143519</w:t>
                            </w:r>
                            <w:r w:rsidR="001727B3"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 xml:space="preserve">. Registered in </w:t>
                            </w:r>
                            <w:r w:rsidR="00551981">
                              <w:rPr>
                                <w:rFonts w:ascii="Myriad Pro" w:hAnsi="Myriad Pro"/>
                                <w:color w:val="3B3838" w:themeColor="background2" w:themeShade="40"/>
                                <w:sz w:val="18"/>
                                <w:szCs w:val="17"/>
                              </w:rPr>
                              <w:t>England and Wa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066DA" id="_x0000_s1031" type="#_x0000_t202" style="position:absolute;margin-left:-27pt;margin-top:619.25pt;width:522pt;height:1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" filled="f" stroked="f">
                <v:textbox>
                  <w:txbxContent>
                    <w:p w14:paraId="5F895D0D" w14:textId="5C0BC1D0" w:rsidR="00FA35A8" w:rsidRPr="00FA35A8" w:rsidRDefault="00FA35A8" w:rsidP="002D04A7">
                      <w:pPr>
                        <w:spacing w:after="0" w:line="240" w:lineRule="auto"/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</w:pPr>
                      <w:r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  <w:t>Charity Number</w:t>
                      </w:r>
                      <w:r w:rsidR="001727B3"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  <w:t xml:space="preserve"> </w:t>
                      </w:r>
                      <w:r w:rsidR="00551981"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  <w:t>1143519</w:t>
                      </w:r>
                      <w:r w:rsidR="001727B3"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  <w:t xml:space="preserve">. Registered in </w:t>
                      </w:r>
                      <w:r w:rsidR="00551981">
                        <w:rPr>
                          <w:rFonts w:ascii="Myriad Pro" w:hAnsi="Myriad Pro"/>
                          <w:color w:val="3B3838" w:themeColor="background2" w:themeShade="40"/>
                          <w:sz w:val="18"/>
                          <w:szCs w:val="17"/>
                        </w:rPr>
                        <w:t>England and Wale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C26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id">
    <w:charset w:val="00"/>
    <w:family w:val="auto"/>
    <w:pitch w:val="variable"/>
    <w:sig w:usb0="800000AF" w:usb1="4000204A" w:usb2="00000000" w:usb3="00000000" w:csb0="00000001" w:csb1="00000000"/>
  </w:font>
  <w:font w:name="CorpidC1-Regular">
    <w:altName w:val="Calibri"/>
    <w:panose1 w:val="00000000000000000000"/>
    <w:charset w:val="4D"/>
    <w:family w:val="swiss"/>
    <w:notTrueType/>
    <w:pitch w:val="variable"/>
    <w:sig w:usb0="A000006F" w:usb1="5000205B" w:usb2="00000000" w:usb3="00000000" w:csb0="0000009B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5CAE4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MTM3tzAxsjQxNrBU0lEKTi0uzszPAykwrAUActC8GywAAAA="/>
  </w:docVars>
  <w:rsids>
    <w:rsidRoot w:val="00AE794E"/>
    <w:rsid w:val="00041578"/>
    <w:rsid w:val="000A60BE"/>
    <w:rsid w:val="000B649A"/>
    <w:rsid w:val="000E190E"/>
    <w:rsid w:val="00136BF8"/>
    <w:rsid w:val="001727B3"/>
    <w:rsid w:val="00172F0A"/>
    <w:rsid w:val="002505A6"/>
    <w:rsid w:val="002910A9"/>
    <w:rsid w:val="002D04A7"/>
    <w:rsid w:val="002E0B50"/>
    <w:rsid w:val="003A3A5F"/>
    <w:rsid w:val="003F1BA4"/>
    <w:rsid w:val="00460139"/>
    <w:rsid w:val="00551981"/>
    <w:rsid w:val="00572A6F"/>
    <w:rsid w:val="00575AA6"/>
    <w:rsid w:val="005C16E6"/>
    <w:rsid w:val="007450C7"/>
    <w:rsid w:val="007B2C1E"/>
    <w:rsid w:val="007B5105"/>
    <w:rsid w:val="007C26FE"/>
    <w:rsid w:val="007F4CFB"/>
    <w:rsid w:val="009429FE"/>
    <w:rsid w:val="00A9058E"/>
    <w:rsid w:val="00A9364F"/>
    <w:rsid w:val="00A9709D"/>
    <w:rsid w:val="00AE794E"/>
    <w:rsid w:val="00B55753"/>
    <w:rsid w:val="00B83F9B"/>
    <w:rsid w:val="00C2628A"/>
    <w:rsid w:val="00C80E98"/>
    <w:rsid w:val="00CF3473"/>
    <w:rsid w:val="00D64E8A"/>
    <w:rsid w:val="00D874FC"/>
    <w:rsid w:val="00DD59EB"/>
    <w:rsid w:val="00DE373F"/>
    <w:rsid w:val="00EA72FA"/>
    <w:rsid w:val="00F1055B"/>
    <w:rsid w:val="00F3554F"/>
    <w:rsid w:val="00FA35A8"/>
    <w:rsid w:val="00FC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A064"/>
  <w15:docId w15:val="{119356B8-63C1-4543-B0FD-BF10A10B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7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E794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1055B"/>
    <w:pPr>
      <w:autoSpaceDE w:val="0"/>
      <w:autoSpaceDN w:val="0"/>
      <w:adjustRightInd w:val="0"/>
    </w:pPr>
    <w:rPr>
      <w:rFonts w:ascii="Corpid" w:hAnsi="Corpid" w:cs="Corpid"/>
      <w:color w:val="000000"/>
      <w:sz w:val="24"/>
      <w:szCs w:val="24"/>
      <w:lang w:val="en-GB" w:eastAsia="en-GB"/>
    </w:rPr>
  </w:style>
  <w:style w:type="character" w:customStyle="1" w:styleId="A3">
    <w:name w:val="A3"/>
    <w:uiPriority w:val="99"/>
    <w:rsid w:val="00F1055B"/>
    <w:rPr>
      <w:rFonts w:cs="Corpid"/>
      <w:color w:val="000000"/>
      <w:sz w:val="12"/>
      <w:szCs w:val="12"/>
    </w:rPr>
  </w:style>
  <w:style w:type="paragraph" w:customStyle="1" w:styleId="BasicParagraph">
    <w:name w:val="[Basic Paragraph]"/>
    <w:basedOn w:val="Normal"/>
    <w:uiPriority w:val="99"/>
    <w:rsid w:val="000E190E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Reed</dc:creator>
  <cp:lastModifiedBy>Mike Jackson</cp:lastModifiedBy>
  <cp:revision>2</cp:revision>
  <cp:lastPrinted>2018-03-19T14:59:00Z</cp:lastPrinted>
  <dcterms:created xsi:type="dcterms:W3CDTF">2018-05-10T17:26:00Z</dcterms:created>
  <dcterms:modified xsi:type="dcterms:W3CDTF">2018-05-10T17:26:00Z</dcterms:modified>
</cp:coreProperties>
</file>